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5CC5E" w14:textId="5932B91A" w:rsidR="00874E03" w:rsidRDefault="00BC704D" w:rsidP="00BC704D">
      <w:pPr>
        <w:pStyle w:val="Title"/>
        <w:jc w:val="center"/>
      </w:pPr>
      <w:r>
        <w:t>A Heart of Forgiveness</w:t>
      </w:r>
    </w:p>
    <w:p w14:paraId="058E29F6" w14:textId="78A6D307" w:rsidR="003C65F1" w:rsidRDefault="003C65F1">
      <w:r>
        <w:t xml:space="preserve">When someone causes you offense you need to forgive them. When you feel shame </w:t>
      </w:r>
      <w:r w:rsidR="005620D7">
        <w:t>about</w:t>
      </w:r>
      <w:r>
        <w:t xml:space="preserve"> what you have done, you need to forgive yourself. </w:t>
      </w:r>
      <w:r w:rsidR="00BC704D">
        <w:t>Having a heart of f</w:t>
      </w:r>
      <w:r>
        <w:t xml:space="preserve">orgiveness is not always easy but </w:t>
      </w:r>
      <w:r w:rsidR="001C65B8">
        <w:t xml:space="preserve">is </w:t>
      </w:r>
      <w:r>
        <w:t>always necessary.</w:t>
      </w:r>
    </w:p>
    <w:p w14:paraId="438243E0" w14:textId="4CF0A5DB" w:rsidR="00C02A49" w:rsidRDefault="00C02A49" w:rsidP="00C02A49">
      <w:pPr>
        <w:pStyle w:val="Heading2"/>
      </w:pPr>
      <w:r>
        <w:t>Introduction</w:t>
      </w:r>
    </w:p>
    <w:p w14:paraId="70486D66" w14:textId="6B4A3615" w:rsidR="00C16335" w:rsidRDefault="00C16335">
      <w:r>
        <w:t xml:space="preserve">Over the last few </w:t>
      </w:r>
      <w:r w:rsidR="00C02A49">
        <w:t>weeks,</w:t>
      </w:r>
      <w:r>
        <w:t xml:space="preserve"> we have discussed </w:t>
      </w:r>
      <w:r w:rsidR="00BC704D">
        <w:t xml:space="preserve">different heart </w:t>
      </w:r>
      <w:r w:rsidR="00C02A49">
        <w:t>attitudes,</w:t>
      </w:r>
      <w:r>
        <w:t xml:space="preserve"> </w:t>
      </w:r>
      <w:r w:rsidR="00BC704D">
        <w:t>thankfulness</w:t>
      </w:r>
      <w:r w:rsidR="00943812">
        <w:t xml:space="preserve">, </w:t>
      </w:r>
      <w:r w:rsidR="00BC704D">
        <w:t>encouragement, and repentance</w:t>
      </w:r>
      <w:r w:rsidR="00943812">
        <w:t xml:space="preserve">. Today we want to conclude </w:t>
      </w:r>
      <w:r w:rsidR="00BC704D">
        <w:t xml:space="preserve">our series on heart attitudes </w:t>
      </w:r>
      <w:r w:rsidR="00943812">
        <w:t xml:space="preserve">with </w:t>
      </w:r>
      <w:r w:rsidR="00BC704D">
        <w:t xml:space="preserve">A Heart of </w:t>
      </w:r>
      <w:r w:rsidR="00943812">
        <w:t>Forgiveness.</w:t>
      </w:r>
    </w:p>
    <w:p w14:paraId="2599D5AC" w14:textId="107B74AB" w:rsidR="00943812" w:rsidRDefault="00943812">
      <w:r>
        <w:t xml:space="preserve">Forgiveness seems to be an issue that needs to be revisited often. </w:t>
      </w:r>
      <w:r w:rsidR="00BC704D">
        <w:t xml:space="preserve">We always seem to be in the position of needing forgiveness or needing to forgive someone else. </w:t>
      </w:r>
      <w:r>
        <w:t xml:space="preserve">There are </w:t>
      </w:r>
      <w:r w:rsidR="00C02A49">
        <w:t>aspects</w:t>
      </w:r>
      <w:r>
        <w:t xml:space="preserve"> to forgiveness throughout our lives.</w:t>
      </w:r>
    </w:p>
    <w:p w14:paraId="40279403" w14:textId="05025FA4" w:rsidR="00E92DEE" w:rsidRDefault="00E92DEE" w:rsidP="00E92DEE">
      <w:pPr>
        <w:pStyle w:val="Heading2"/>
      </w:pPr>
      <w:r>
        <w:t>Forgiving Others</w:t>
      </w:r>
    </w:p>
    <w:p w14:paraId="32BD4EEF" w14:textId="017BD4D5" w:rsidR="00943812" w:rsidRDefault="00C02A49">
      <w:r>
        <w:t>As a child</w:t>
      </w:r>
      <w:r w:rsidR="00943812">
        <w:t xml:space="preserve"> when someone said they were sorry you were supposed to respond with “I forgive you.” </w:t>
      </w:r>
      <w:r w:rsidR="00AE6753">
        <w:t>T</w:t>
      </w:r>
      <w:r>
        <w:t>hat is</w:t>
      </w:r>
      <w:r w:rsidR="00943812">
        <w:t xml:space="preserve"> </w:t>
      </w:r>
      <w:r w:rsidR="00CB5EFB">
        <w:t>great and simple when the offens</w:t>
      </w:r>
      <w:r w:rsidR="00943812">
        <w:t xml:space="preserve">e is someone </w:t>
      </w:r>
      <w:r>
        <w:t>taking</w:t>
      </w:r>
      <w:r w:rsidR="00943812">
        <w:t xml:space="preserve"> your piece of </w:t>
      </w:r>
      <w:r>
        <w:t>candy or jumping in front of you in line,</w:t>
      </w:r>
      <w:r w:rsidR="00943812">
        <w:t xml:space="preserve"> </w:t>
      </w:r>
      <w:r>
        <w:t>b</w:t>
      </w:r>
      <w:r w:rsidR="00943812">
        <w:t>ut what if the offense is deep?</w:t>
      </w:r>
      <w:r>
        <w:t xml:space="preserve"> </w:t>
      </w:r>
      <w:r w:rsidR="00943812">
        <w:t>What if the offense is painful and trust has been broken? Sometimes we can’t just say “I forgive you” and move on.</w:t>
      </w:r>
    </w:p>
    <w:p w14:paraId="7FFD8ECA" w14:textId="5860E607" w:rsidR="0090654D" w:rsidRDefault="00943812">
      <w:r>
        <w:t xml:space="preserve">Jesus has a lot to say about forgiveness. </w:t>
      </w:r>
      <w:r w:rsidR="00C02A49">
        <w:t>H</w:t>
      </w:r>
      <w:r>
        <w:t>is life emulates forgiveness.</w:t>
      </w:r>
      <w:r w:rsidR="00C02A49">
        <w:t xml:space="preserve"> </w:t>
      </w:r>
      <w:r w:rsidR="0090654D">
        <w:t xml:space="preserve">The reason God sent his only son, Jesus, to die for us is </w:t>
      </w:r>
      <w:r w:rsidR="00C02A49">
        <w:t xml:space="preserve">so </w:t>
      </w:r>
      <w:r w:rsidR="0090654D">
        <w:t>that we could receive forgive</w:t>
      </w:r>
      <w:r w:rsidR="00C02A49">
        <w:t>nes</w:t>
      </w:r>
      <w:r w:rsidR="0090654D">
        <w:t xml:space="preserve">s </w:t>
      </w:r>
      <w:r w:rsidR="005620D7">
        <w:t>for</w:t>
      </w:r>
      <w:r w:rsidR="0090654D">
        <w:t xml:space="preserve"> our sins and be reconciled back to </w:t>
      </w:r>
      <w:r w:rsidR="00C02A49">
        <w:t>God for eternity</w:t>
      </w:r>
      <w:r w:rsidR="0090654D">
        <w:t>.</w:t>
      </w:r>
    </w:p>
    <w:p w14:paraId="3D5BD332" w14:textId="4BD37AD6" w:rsidR="0090654D" w:rsidRPr="0090654D" w:rsidRDefault="00C02A49" w:rsidP="0090654D">
      <w:pPr>
        <w:rPr>
          <w:bCs/>
        </w:rPr>
      </w:pPr>
      <w:r>
        <w:rPr>
          <w:bCs/>
        </w:rPr>
        <w:t xml:space="preserve">The Apostle Paul </w:t>
      </w:r>
      <w:r w:rsidR="00B86362">
        <w:rPr>
          <w:bCs/>
        </w:rPr>
        <w:t>says this to</w:t>
      </w:r>
      <w:r>
        <w:rPr>
          <w:bCs/>
        </w:rPr>
        <w:t xml:space="preserve"> the church in Antioch in </w:t>
      </w:r>
      <w:r w:rsidR="0090654D" w:rsidRPr="0090654D">
        <w:rPr>
          <w:bCs/>
        </w:rPr>
        <w:t>Acts 13:38</w:t>
      </w:r>
      <w:r w:rsidR="0090654D">
        <w:rPr>
          <w:bCs/>
        </w:rPr>
        <w:t>:</w:t>
      </w:r>
    </w:p>
    <w:p w14:paraId="4A0D957D" w14:textId="77777777" w:rsidR="00C02A49" w:rsidRDefault="00C02A49" w:rsidP="00C02A49">
      <w:pPr>
        <w:pStyle w:val="Heading3"/>
      </w:pPr>
      <w:r w:rsidRPr="00C02A49">
        <w:t>Acts 13:38</w:t>
      </w:r>
    </w:p>
    <w:p w14:paraId="0810015D" w14:textId="1822EA9E" w:rsidR="00C02A49" w:rsidRDefault="00C02A49" w:rsidP="00C02A49">
      <w:pPr>
        <w:ind w:left="720"/>
      </w:pPr>
      <w:r>
        <w:t>(38)</w:t>
      </w:r>
      <w:r w:rsidRPr="00C02A49">
        <w:t xml:space="preserve">  "Therefore, my friends, I want you to know that through Jesus the forgiveness of sins is proclaimed to you.</w:t>
      </w:r>
    </w:p>
    <w:p w14:paraId="58303FC3" w14:textId="7A5936EE" w:rsidR="0090654D" w:rsidRDefault="0090654D" w:rsidP="0090654D">
      <w:r>
        <w:t xml:space="preserve">Jesus brings forgiveness to us. His life was the ultimate example </w:t>
      </w:r>
      <w:r w:rsidR="00B86362">
        <w:t xml:space="preserve">of </w:t>
      </w:r>
      <w:r>
        <w:t>forgiveness.</w:t>
      </w:r>
    </w:p>
    <w:p w14:paraId="4E0B08B6" w14:textId="22A8CA7D" w:rsidR="0090654D" w:rsidRPr="0090654D" w:rsidRDefault="00B86362" w:rsidP="0090654D">
      <w:pPr>
        <w:rPr>
          <w:bCs/>
        </w:rPr>
      </w:pPr>
      <w:r>
        <w:rPr>
          <w:bCs/>
        </w:rPr>
        <w:t xml:space="preserve">Paul writes this to the church in Ephesus in </w:t>
      </w:r>
      <w:r w:rsidR="0090654D" w:rsidRPr="0090654D">
        <w:rPr>
          <w:bCs/>
        </w:rPr>
        <w:t>Ephesians 1:7</w:t>
      </w:r>
    </w:p>
    <w:p w14:paraId="15775046" w14:textId="77777777" w:rsidR="00B86362" w:rsidRDefault="00B86362" w:rsidP="00B86362">
      <w:pPr>
        <w:pStyle w:val="Heading3"/>
      </w:pPr>
      <w:r w:rsidRPr="00B86362">
        <w:t>Ephesians 1:7</w:t>
      </w:r>
    </w:p>
    <w:p w14:paraId="7C5116EE" w14:textId="5317CC33" w:rsidR="00B86362" w:rsidRDefault="00B86362" w:rsidP="00B86362">
      <w:pPr>
        <w:ind w:left="720"/>
      </w:pPr>
      <w:r>
        <w:t>(7)</w:t>
      </w:r>
      <w:r w:rsidRPr="00B86362">
        <w:t xml:space="preserve">  In him we have redemption through his blood, the forgiveness of sins, in accordance with the riches of God's grace</w:t>
      </w:r>
    </w:p>
    <w:p w14:paraId="507FF8B8" w14:textId="3E23E787" w:rsidR="0090654D" w:rsidRDefault="00611027" w:rsidP="0090654D">
      <w:r>
        <w:t>Forgiveness is given to us through God’s grace. Grace is not getting what we deserve</w:t>
      </w:r>
      <w:r w:rsidR="00AE6753">
        <w:t>, it is receiving blessings that we do not deserve</w:t>
      </w:r>
      <w:r>
        <w:t xml:space="preserve">. We are sinful and deserve death which is </w:t>
      </w:r>
      <w:r w:rsidR="00AE6753">
        <w:t xml:space="preserve">eternal </w:t>
      </w:r>
      <w:r>
        <w:t>separation from God. However, we can receive forgiveness and gain eternal life!</w:t>
      </w:r>
    </w:p>
    <w:p w14:paraId="3075937B" w14:textId="7681D365" w:rsidR="00611027" w:rsidRDefault="00B74ED4" w:rsidP="0090654D">
      <w:r>
        <w:t>I</w:t>
      </w:r>
      <w:r w:rsidR="00611027">
        <w:t>f this</w:t>
      </w:r>
      <w:r>
        <w:t xml:space="preserve"> is</w:t>
      </w:r>
      <w:r w:rsidR="00611027">
        <w:t xml:space="preserve"> the example that God gave us for forgiveness</w:t>
      </w:r>
      <w:r>
        <w:t>,</w:t>
      </w:r>
      <w:r w:rsidR="00611027">
        <w:t xml:space="preserve"> then that means that we must show grace too.</w:t>
      </w:r>
      <w:r>
        <w:t xml:space="preserve"> </w:t>
      </w:r>
      <w:r w:rsidR="00611027">
        <w:t>This is where forgiveness is tough. When we are deeply hurt by someone it is hard to show them grace. It is difficult to not treat them how we think they deserve.</w:t>
      </w:r>
    </w:p>
    <w:p w14:paraId="1C7F0D79" w14:textId="07EF3C9D" w:rsidR="00611027" w:rsidRDefault="00611027" w:rsidP="0090654D">
      <w:r>
        <w:t>We must choose to forgive. We must put our feelings aside and decide to do what is right. Choosing forgiveness will free you from the bondage the other person has over you.</w:t>
      </w:r>
      <w:r w:rsidR="00B74ED4">
        <w:t xml:space="preserve"> </w:t>
      </w:r>
      <w:r>
        <w:t xml:space="preserve">This </w:t>
      </w:r>
      <w:r w:rsidR="00AE6753">
        <w:t>does not</w:t>
      </w:r>
      <w:r>
        <w:t xml:space="preserve"> mean that your emotions are insignificant or to dismiss them entirely. This means </w:t>
      </w:r>
      <w:r w:rsidR="005620D7">
        <w:t>putting</w:t>
      </w:r>
      <w:r>
        <w:t xml:space="preserve"> forgiveness into practice. </w:t>
      </w:r>
    </w:p>
    <w:p w14:paraId="51349926" w14:textId="74D40F19" w:rsidR="00611027" w:rsidRDefault="00611027" w:rsidP="0090654D">
      <w:r>
        <w:lastRenderedPageBreak/>
        <w:t xml:space="preserve">Choose to not hold a grudge. Choose instead to </w:t>
      </w:r>
      <w:r w:rsidR="001C4132">
        <w:t>be</w:t>
      </w:r>
      <w:r>
        <w:t xml:space="preserve"> kind, show love, and work toward reconciliation</w:t>
      </w:r>
      <w:r w:rsidR="001C4132">
        <w:t xml:space="preserve"> in accordance with God’s word, the Bible</w:t>
      </w:r>
      <w:r>
        <w:t>.</w:t>
      </w:r>
    </w:p>
    <w:p w14:paraId="69E41780" w14:textId="3A3432A2" w:rsidR="00611027" w:rsidRPr="00611027" w:rsidRDefault="00B74ED4" w:rsidP="00611027">
      <w:pPr>
        <w:rPr>
          <w:bCs/>
        </w:rPr>
      </w:pPr>
      <w:r>
        <w:rPr>
          <w:bCs/>
        </w:rPr>
        <w:t xml:space="preserve">Jesus tells us this in </w:t>
      </w:r>
      <w:r w:rsidR="00611027" w:rsidRPr="00611027">
        <w:rPr>
          <w:bCs/>
        </w:rPr>
        <w:t>Matthew 6:14</w:t>
      </w:r>
      <w:r w:rsidR="001C4132">
        <w:rPr>
          <w:bCs/>
        </w:rPr>
        <w:t xml:space="preserve"> right after teaching the disciples the Lord’s Prayer</w:t>
      </w:r>
      <w:r w:rsidR="00611027">
        <w:rPr>
          <w:bCs/>
        </w:rPr>
        <w:t>:</w:t>
      </w:r>
    </w:p>
    <w:p w14:paraId="0ED12678" w14:textId="77777777" w:rsidR="00B74ED4" w:rsidRDefault="00B74ED4" w:rsidP="00B74ED4">
      <w:pPr>
        <w:pStyle w:val="Heading3"/>
      </w:pPr>
      <w:r w:rsidRPr="00B74ED4">
        <w:t>Matthew 6:14</w:t>
      </w:r>
    </w:p>
    <w:p w14:paraId="5BFB92ED" w14:textId="57A62A5A" w:rsidR="00B74ED4" w:rsidRDefault="00B74ED4" w:rsidP="00B74ED4">
      <w:pPr>
        <w:ind w:left="720"/>
      </w:pPr>
      <w:r w:rsidRPr="00B74ED4">
        <w:rPr>
          <w:color w:val="FF0000"/>
        </w:rPr>
        <w:t>(14)  For if you forgive other people when they sin against you, your heavenly Father will also forgive you.</w:t>
      </w:r>
    </w:p>
    <w:p w14:paraId="38BFD8BC" w14:textId="494B7D9C" w:rsidR="00A535A9" w:rsidRDefault="00A535A9" w:rsidP="00A535A9">
      <w:r>
        <w:t>A heart of forgiveness always gives grace and forgives others. This does not excuse poor behavior or dismiss wrongs, but it does create a path to restoration for the individual.</w:t>
      </w:r>
    </w:p>
    <w:p w14:paraId="206F433B" w14:textId="386FEC0F" w:rsidR="00E92DEE" w:rsidRDefault="00E92DEE" w:rsidP="00E92DEE">
      <w:pPr>
        <w:pStyle w:val="Heading2"/>
      </w:pPr>
      <w:r>
        <w:t>Seeking Forgiveness</w:t>
      </w:r>
    </w:p>
    <w:p w14:paraId="01DC55E9" w14:textId="7EFB89A7" w:rsidR="001C4132" w:rsidRDefault="001C4132" w:rsidP="00611027">
      <w:r>
        <w:t>We also need to seek forgiveness sometimes. Last week we spoke about a heart of repentance. We shared that we all make mistakes. None of us are perfect. We will cause wrong, hurt, or offend others throughout our lives. It is often unintentional. You do not mean to hurt or offend others, but it happens. In these times we need to seek their forgiveness.</w:t>
      </w:r>
    </w:p>
    <w:p w14:paraId="6C9888C3" w14:textId="64230E68" w:rsidR="00611027" w:rsidRDefault="00611027" w:rsidP="00611027">
      <w:r>
        <w:t xml:space="preserve">If we feel that we have hurt someone else </w:t>
      </w:r>
      <w:r w:rsidR="005620D7">
        <w:t>with</w:t>
      </w:r>
      <w:r>
        <w:t xml:space="preserve"> our words </w:t>
      </w:r>
      <w:r w:rsidR="001C4132">
        <w:t>or</w:t>
      </w:r>
      <w:r>
        <w:t xml:space="preserve"> actions, then we need to make a point to seek forgiveness.</w:t>
      </w:r>
    </w:p>
    <w:p w14:paraId="13319556" w14:textId="42ABC58F" w:rsidR="00D35199" w:rsidRDefault="00D35199" w:rsidP="00611027">
      <w:r>
        <w:t>Remember that offense is in the heart of the beholder. In other words, you and I could be listening to the same person speak and they</w:t>
      </w:r>
      <w:r w:rsidR="00B74ED4">
        <w:t xml:space="preserve"> could</w:t>
      </w:r>
      <w:r>
        <w:t xml:space="preserve"> say something that I take offensively but you </w:t>
      </w:r>
      <w:r w:rsidR="001C4132">
        <w:t>do not</w:t>
      </w:r>
      <w:r>
        <w:t>.</w:t>
      </w:r>
      <w:r w:rsidR="00B74ED4">
        <w:t xml:space="preserve"> </w:t>
      </w:r>
      <w:r>
        <w:t>In any case, if</w:t>
      </w:r>
      <w:r w:rsidR="00FC5FF1">
        <w:t xml:space="preserve"> we feel that we have </w:t>
      </w:r>
      <w:r w:rsidR="005620D7">
        <w:t>offended</w:t>
      </w:r>
      <w:r w:rsidR="00271C77">
        <w:t xml:space="preserve"> someone,</w:t>
      </w:r>
      <w:r>
        <w:t xml:space="preserve"> then we must do what we can to make it right.</w:t>
      </w:r>
    </w:p>
    <w:p w14:paraId="5CD5BAF6" w14:textId="1E5AF216" w:rsidR="001C4132" w:rsidRDefault="001C4132" w:rsidP="00611027">
      <w:r>
        <w:t>It is often as simple as humbling ourselves and seeking out the person we have offended or wronged and ask</w:t>
      </w:r>
      <w:r w:rsidR="005620D7">
        <w:t>ing</w:t>
      </w:r>
      <w:r>
        <w:t xml:space="preserve"> for their forgiveness. We should do our best to correct the situation working toward reconciliation. A heart of humility, sincerity, and repentance is necessary when we seek forgiveness.</w:t>
      </w:r>
    </w:p>
    <w:p w14:paraId="02685AE1" w14:textId="2205F6A8" w:rsidR="001C4132" w:rsidRDefault="001C4132" w:rsidP="00611027">
      <w:r>
        <w:t>These are heart issues and when we have allowed Jesus into our heart</w:t>
      </w:r>
      <w:r w:rsidR="005620D7">
        <w:t>s</w:t>
      </w:r>
      <w:r>
        <w:t xml:space="preserve"> and trust the guidance of the Holy Spirit, we will see when we need to seek forgiveness from others. Allow the Holy Spirit to point out where you have wronged others and ask the Lord for the strength and sincerity to seek their forgiveness.</w:t>
      </w:r>
    </w:p>
    <w:p w14:paraId="78FDB75A" w14:textId="38F74625" w:rsidR="00A535A9" w:rsidRDefault="001C4132" w:rsidP="00611027">
      <w:r>
        <w:t>There are no guarantees. No one is required to extend forgiveness to you. Remember, we are forgiven ultimately by grace. Those that do not know the Lord are slow to forgive if they forgive at all. But you should do the right thing, repent, and through sincere humility ask for forgiveness.</w:t>
      </w:r>
    </w:p>
    <w:p w14:paraId="4D88C387" w14:textId="701E963F" w:rsidR="001C4132" w:rsidRDefault="001C4132" w:rsidP="00611027">
      <w:r>
        <w:t>There may still be consequences, but forgiveness can be obtained.</w:t>
      </w:r>
      <w:r w:rsidR="00A535A9">
        <w:t xml:space="preserve"> If the person you grieved does not give you forgiveness, that is okay. You have repented and asked. Now the burden of their unforgiveness rests on them, not on you. You can move forward blameless.</w:t>
      </w:r>
    </w:p>
    <w:p w14:paraId="6076E127" w14:textId="1792F0FB" w:rsidR="00A535A9" w:rsidRDefault="00A535A9" w:rsidP="00611027">
      <w:r>
        <w:t>A heart of forgiveness always seeks forgiveness when we know we have wronged someone.</w:t>
      </w:r>
    </w:p>
    <w:p w14:paraId="3A8DD629" w14:textId="73E0E6A8" w:rsidR="00B74ED4" w:rsidRDefault="00B74ED4" w:rsidP="00B74ED4">
      <w:pPr>
        <w:pStyle w:val="Heading2"/>
      </w:pPr>
      <w:r>
        <w:t xml:space="preserve">Forgiving </w:t>
      </w:r>
      <w:r w:rsidR="00E92DEE">
        <w:t>Yourself</w:t>
      </w:r>
    </w:p>
    <w:p w14:paraId="703AC0EE" w14:textId="58366A03" w:rsidR="00D35199" w:rsidRDefault="00D35199" w:rsidP="00611027">
      <w:r>
        <w:t>Lastly, sometimes the most difficult forgiveness to find is forgiving ourselves.</w:t>
      </w:r>
    </w:p>
    <w:p w14:paraId="19086F9C" w14:textId="77777777" w:rsidR="00D35199" w:rsidRDefault="00D35199" w:rsidP="00611027">
      <w:r>
        <w:t>When we have a hard time grasping who we are in Christ, we have a hard time forgiving ourselves. If Jesus can forgive us, then we can forgive ourselves.</w:t>
      </w:r>
    </w:p>
    <w:p w14:paraId="7AD1BD61" w14:textId="77777777" w:rsidR="00B74ED4" w:rsidRDefault="00D35199" w:rsidP="00D35199">
      <w:r>
        <w:lastRenderedPageBreak/>
        <w:t xml:space="preserve">Psalm 103:8-13 talks about </w:t>
      </w:r>
      <w:r w:rsidR="00B74ED4">
        <w:t>God’s</w:t>
      </w:r>
      <w:r>
        <w:t xml:space="preserve"> love for us.</w:t>
      </w:r>
    </w:p>
    <w:p w14:paraId="23A7675D" w14:textId="77777777" w:rsidR="00B74ED4" w:rsidRDefault="00B74ED4" w:rsidP="00B74ED4">
      <w:pPr>
        <w:pStyle w:val="Heading3"/>
      </w:pPr>
      <w:r w:rsidRPr="00B74ED4">
        <w:t>Psalms 103:8-13</w:t>
      </w:r>
    </w:p>
    <w:p w14:paraId="0670EBE2" w14:textId="3D4DA043" w:rsidR="00B74ED4" w:rsidRDefault="00B74ED4" w:rsidP="00B74ED4">
      <w:pPr>
        <w:ind w:left="720"/>
      </w:pPr>
      <w:r>
        <w:t>(8)</w:t>
      </w:r>
      <w:r w:rsidRPr="00B74ED4">
        <w:t xml:space="preserve">  The LORD is compassionate and gracious, slow to anger, abounding in love.  (9)  He will not always accuse, nor will he harbor his anger </w:t>
      </w:r>
      <w:proofErr w:type="gramStart"/>
      <w:r w:rsidRPr="00B74ED4">
        <w:t>forever;  (</w:t>
      </w:r>
      <w:proofErr w:type="gramEnd"/>
      <w:r w:rsidRPr="00B74ED4">
        <w:t xml:space="preserve">10)  he does not treat us as our sins deserve or repay us according to our iniquities.  (11)  For as high as the heavens are above the earth, so great is his love for those who fear </w:t>
      </w:r>
      <w:proofErr w:type="gramStart"/>
      <w:r w:rsidRPr="00B74ED4">
        <w:t>him;  (</w:t>
      </w:r>
      <w:proofErr w:type="gramEnd"/>
      <w:r w:rsidRPr="00B74ED4">
        <w:t xml:space="preserve">12)  as far as the east is from the west, so far has he removed our transgressions from us.  (13)  As a father has compassion on his children, so the LORD has compassion on those who fear </w:t>
      </w:r>
      <w:proofErr w:type="gramStart"/>
      <w:r w:rsidRPr="00B74ED4">
        <w:t>him;</w:t>
      </w:r>
      <w:proofErr w:type="gramEnd"/>
    </w:p>
    <w:p w14:paraId="5A615FF2" w14:textId="01AB429D" w:rsidR="00C26842" w:rsidRDefault="00D35199" w:rsidP="00D35199">
      <w:r>
        <w:t xml:space="preserve">If God loves us so much and </w:t>
      </w:r>
      <w:r w:rsidR="00A535A9">
        <w:t>does not</w:t>
      </w:r>
      <w:r>
        <w:t xml:space="preserve"> hold our sin</w:t>
      </w:r>
      <w:r w:rsidR="005620D7">
        <w:t>s</w:t>
      </w:r>
      <w:r>
        <w:t xml:space="preserve"> against </w:t>
      </w:r>
      <w:r w:rsidR="00C26842">
        <w:t>us,</w:t>
      </w:r>
      <w:r>
        <w:t xml:space="preserve"> then we must forgive ourselves.</w:t>
      </w:r>
      <w:r w:rsidR="00B74ED4">
        <w:t xml:space="preserve"> </w:t>
      </w:r>
      <w:r>
        <w:t>We must not give in</w:t>
      </w:r>
      <w:r w:rsidR="005620D7">
        <w:t xml:space="preserve"> </w:t>
      </w:r>
      <w:r>
        <w:t xml:space="preserve">to self-pity or self-loathing. Instead, we must stand on the promises of God and believe </w:t>
      </w:r>
      <w:r w:rsidR="005620D7">
        <w:t xml:space="preserve">in </w:t>
      </w:r>
      <w:r>
        <w:t xml:space="preserve">who he says we are. </w:t>
      </w:r>
      <w:r w:rsidR="00C26842">
        <w:t xml:space="preserve">We must realize that if we are good enough for God, then we are good enough to be forgiven. </w:t>
      </w:r>
    </w:p>
    <w:p w14:paraId="047234EC" w14:textId="1D82E703" w:rsidR="00C26842" w:rsidRDefault="00C26842" w:rsidP="00D35199">
      <w:r>
        <w:t>It doesn’t matter how far you have gone, what you have done, or what has been done to you. You can be forgiven. You can seek forgiveness, and you can forgive yourself.</w:t>
      </w:r>
      <w:r w:rsidR="00B74ED4">
        <w:t xml:space="preserve"> </w:t>
      </w:r>
      <w:r>
        <w:t>Don’t believe the lie of the Devil who tells you that you are worthless and deserve what was done to you.</w:t>
      </w:r>
    </w:p>
    <w:p w14:paraId="2C64F6DC" w14:textId="7A56069C" w:rsidR="00C26842" w:rsidRDefault="00C26842" w:rsidP="00D35199">
      <w:r>
        <w:t>When you have said “yes” to Jesus then you are more than a conqueror! You are victorious and an overcomer!</w:t>
      </w:r>
      <w:r w:rsidR="00A535A9">
        <w:t xml:space="preserve"> Someone with a heart of forgiveness can always forgive themselves. It may take help and support from other believers, but it is possible and liberating, in Christ.</w:t>
      </w:r>
    </w:p>
    <w:p w14:paraId="70A40C10" w14:textId="77777777" w:rsidR="00A535A9" w:rsidRDefault="00A535A9" w:rsidP="00A535A9">
      <w:pPr>
        <w:pStyle w:val="Heading2"/>
      </w:pPr>
      <w:r>
        <w:t>Conclusion</w:t>
      </w:r>
    </w:p>
    <w:p w14:paraId="0D68B84A" w14:textId="222738B6" w:rsidR="00A535A9" w:rsidRDefault="00A535A9" w:rsidP="00D35199">
      <w:r>
        <w:t xml:space="preserve">It is important to understand having a heart of forgiveness and what it means. It goes hand in hand with having a heart of </w:t>
      </w:r>
      <w:hyperlink r:id="rId4" w:history="1">
        <w:r w:rsidRPr="00A535A9">
          <w:rPr>
            <w:rStyle w:val="Hyperlink"/>
          </w:rPr>
          <w:t>repentance</w:t>
        </w:r>
      </w:hyperlink>
      <w:r>
        <w:t xml:space="preserve">, </w:t>
      </w:r>
      <w:hyperlink r:id="rId5" w:history="1">
        <w:r w:rsidRPr="00A535A9">
          <w:rPr>
            <w:rStyle w:val="Hyperlink"/>
          </w:rPr>
          <w:t>encouragement</w:t>
        </w:r>
      </w:hyperlink>
      <w:r>
        <w:t xml:space="preserve">, and </w:t>
      </w:r>
      <w:hyperlink r:id="rId6" w:history="1">
        <w:r w:rsidRPr="00A535A9">
          <w:rPr>
            <w:rStyle w:val="Hyperlink"/>
          </w:rPr>
          <w:t>thankfulness</w:t>
        </w:r>
      </w:hyperlink>
      <w:r>
        <w:t>. The gospel of Jesus Christ is centered on forgiveness. God loves us so much that he sent Jesus to pay the price for our sins past, present, and future. We must extend this same forgiveness to others and ourselves in grace.</w:t>
      </w:r>
    </w:p>
    <w:p w14:paraId="5E2787F4" w14:textId="13F6FBD3" w:rsidR="00E92DEE" w:rsidRDefault="008937D9" w:rsidP="00D35199">
      <w:r>
        <w:t xml:space="preserve">Cell Life Church has </w:t>
      </w:r>
      <w:r w:rsidR="001E442E">
        <w:t xml:space="preserve">produced a </w:t>
      </w:r>
      <w:hyperlink r:id="rId7" w:history="1">
        <w:r w:rsidR="001E442E" w:rsidRPr="00FB76AC">
          <w:rPr>
            <w:rStyle w:val="Hyperlink"/>
          </w:rPr>
          <w:t xml:space="preserve">miniseries of 3 </w:t>
        </w:r>
        <w:r w:rsidR="00B74ED4" w:rsidRPr="00FB76AC">
          <w:rPr>
            <w:rStyle w:val="Hyperlink"/>
          </w:rPr>
          <w:t>teachings</w:t>
        </w:r>
        <w:r w:rsidR="001E442E" w:rsidRPr="00FB76AC">
          <w:rPr>
            <w:rStyle w:val="Hyperlink"/>
          </w:rPr>
          <w:t xml:space="preserve"> </w:t>
        </w:r>
        <w:r w:rsidRPr="00FB76AC">
          <w:rPr>
            <w:rStyle w:val="Hyperlink"/>
          </w:rPr>
          <w:t>titled Forgiveness</w:t>
        </w:r>
      </w:hyperlink>
      <w:r w:rsidR="001E442E">
        <w:t xml:space="preserve">, where we </w:t>
      </w:r>
      <w:r w:rsidR="00B74ED4">
        <w:t>go</w:t>
      </w:r>
      <w:r>
        <w:t xml:space="preserve"> deeper </w:t>
      </w:r>
      <w:r w:rsidR="005620D7">
        <w:t>into</w:t>
      </w:r>
      <w:r>
        <w:t xml:space="preserve"> this subject. If you would like to explore more </w:t>
      </w:r>
      <w:r w:rsidR="005620D7">
        <w:t>about</w:t>
      </w:r>
      <w:r>
        <w:t xml:space="preserve"> forgiving others, seeking forgiveness, and forgiving yourself then we encourage you to watch those for free on our website</w:t>
      </w:r>
      <w:r w:rsidR="00FB76AC">
        <w:t>.</w:t>
      </w:r>
    </w:p>
    <w:p w14:paraId="48833B09" w14:textId="3CA81D95" w:rsidR="00C26842" w:rsidRDefault="00C26842" w:rsidP="00D35199"/>
    <w:sectPr w:rsidR="00C268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xMjEwMDAzNrOwNLdQ0lEKTi0uzszPAykwqgUAGYWfCCwAAAA="/>
  </w:docVars>
  <w:rsids>
    <w:rsidRoot w:val="003C65F1"/>
    <w:rsid w:val="000006E9"/>
    <w:rsid w:val="001C4132"/>
    <w:rsid w:val="001C65B8"/>
    <w:rsid w:val="001E442E"/>
    <w:rsid w:val="00271C77"/>
    <w:rsid w:val="003C65F1"/>
    <w:rsid w:val="005620D7"/>
    <w:rsid w:val="00611027"/>
    <w:rsid w:val="006E19C1"/>
    <w:rsid w:val="00852533"/>
    <w:rsid w:val="0089010F"/>
    <w:rsid w:val="008937D9"/>
    <w:rsid w:val="0090654D"/>
    <w:rsid w:val="00907D7D"/>
    <w:rsid w:val="00943812"/>
    <w:rsid w:val="00A46F27"/>
    <w:rsid w:val="00A535A9"/>
    <w:rsid w:val="00AE6753"/>
    <w:rsid w:val="00B74ED4"/>
    <w:rsid w:val="00B86362"/>
    <w:rsid w:val="00B90C1E"/>
    <w:rsid w:val="00BC38E8"/>
    <w:rsid w:val="00BC704D"/>
    <w:rsid w:val="00C02A49"/>
    <w:rsid w:val="00C16335"/>
    <w:rsid w:val="00C26842"/>
    <w:rsid w:val="00C50ED5"/>
    <w:rsid w:val="00CB5EFB"/>
    <w:rsid w:val="00D35199"/>
    <w:rsid w:val="00D751CA"/>
    <w:rsid w:val="00E92DEE"/>
    <w:rsid w:val="00FB76AC"/>
    <w:rsid w:val="00FC5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889DF"/>
  <w15:chartTrackingRefBased/>
  <w15:docId w15:val="{E4C333AB-9A80-4162-BA8C-AAD64DD6D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02A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2A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37D9"/>
    <w:rPr>
      <w:color w:val="0563C1" w:themeColor="hyperlink"/>
      <w:u w:val="single"/>
    </w:rPr>
  </w:style>
  <w:style w:type="paragraph" w:styleId="Title">
    <w:name w:val="Title"/>
    <w:basedOn w:val="Normal"/>
    <w:next w:val="Normal"/>
    <w:link w:val="TitleChar"/>
    <w:uiPriority w:val="10"/>
    <w:qFormat/>
    <w:rsid w:val="00BC70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704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02A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2A4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E92DEE"/>
    <w:rPr>
      <w:color w:val="605E5C"/>
      <w:shd w:val="clear" w:color="auto" w:fill="E1DFDD"/>
    </w:rPr>
  </w:style>
  <w:style w:type="paragraph" w:styleId="Revision">
    <w:name w:val="Revision"/>
    <w:hidden/>
    <w:uiPriority w:val="99"/>
    <w:semiHidden/>
    <w:rsid w:val="000006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172586">
      <w:bodyDiv w:val="1"/>
      <w:marLeft w:val="0"/>
      <w:marRight w:val="0"/>
      <w:marTop w:val="0"/>
      <w:marBottom w:val="0"/>
      <w:divBdr>
        <w:top w:val="none" w:sz="0" w:space="0" w:color="auto"/>
        <w:left w:val="none" w:sz="0" w:space="0" w:color="auto"/>
        <w:bottom w:val="none" w:sz="0" w:space="0" w:color="auto"/>
        <w:right w:val="none" w:sz="0" w:space="0" w:color="auto"/>
      </w:divBdr>
      <w:divsChild>
        <w:div w:id="285742245">
          <w:marLeft w:val="0"/>
          <w:marRight w:val="0"/>
          <w:marTop w:val="0"/>
          <w:marBottom w:val="0"/>
          <w:divBdr>
            <w:top w:val="none" w:sz="0" w:space="0" w:color="auto"/>
            <w:left w:val="none" w:sz="0" w:space="0" w:color="auto"/>
            <w:bottom w:val="none" w:sz="0" w:space="0" w:color="auto"/>
            <w:right w:val="none" w:sz="0" w:space="0" w:color="auto"/>
          </w:divBdr>
          <w:divsChild>
            <w:div w:id="966737915">
              <w:marLeft w:val="0"/>
              <w:marRight w:val="0"/>
              <w:marTop w:val="0"/>
              <w:marBottom w:val="0"/>
              <w:divBdr>
                <w:top w:val="none" w:sz="0" w:space="0" w:color="auto"/>
                <w:left w:val="none" w:sz="0" w:space="0" w:color="auto"/>
                <w:bottom w:val="none" w:sz="0" w:space="0" w:color="auto"/>
                <w:right w:val="none" w:sz="0" w:space="0" w:color="auto"/>
              </w:divBdr>
              <w:divsChild>
                <w:div w:id="1102653541">
                  <w:marLeft w:val="0"/>
                  <w:marRight w:val="0"/>
                  <w:marTop w:val="0"/>
                  <w:marBottom w:val="0"/>
                  <w:divBdr>
                    <w:top w:val="none" w:sz="0" w:space="0" w:color="auto"/>
                    <w:left w:val="none" w:sz="0" w:space="0" w:color="auto"/>
                    <w:bottom w:val="none" w:sz="0" w:space="0" w:color="auto"/>
                    <w:right w:val="none" w:sz="0" w:space="0" w:color="auto"/>
                  </w:divBdr>
                  <w:divsChild>
                    <w:div w:id="305862389">
                      <w:marLeft w:val="0"/>
                      <w:marRight w:val="0"/>
                      <w:marTop w:val="0"/>
                      <w:marBottom w:val="0"/>
                      <w:divBdr>
                        <w:top w:val="none" w:sz="0" w:space="0" w:color="auto"/>
                        <w:left w:val="none" w:sz="0" w:space="0" w:color="auto"/>
                        <w:bottom w:val="none" w:sz="0" w:space="0" w:color="auto"/>
                        <w:right w:val="none" w:sz="0" w:space="0" w:color="auto"/>
                      </w:divBdr>
                      <w:divsChild>
                        <w:div w:id="261031363">
                          <w:marLeft w:val="0"/>
                          <w:marRight w:val="0"/>
                          <w:marTop w:val="0"/>
                          <w:marBottom w:val="0"/>
                          <w:divBdr>
                            <w:top w:val="none" w:sz="0" w:space="0" w:color="auto"/>
                            <w:left w:val="none" w:sz="0" w:space="0" w:color="auto"/>
                            <w:bottom w:val="none" w:sz="0" w:space="0" w:color="auto"/>
                            <w:right w:val="none" w:sz="0" w:space="0" w:color="auto"/>
                          </w:divBdr>
                          <w:divsChild>
                            <w:div w:id="989098716">
                              <w:marLeft w:val="0"/>
                              <w:marRight w:val="0"/>
                              <w:marTop w:val="0"/>
                              <w:marBottom w:val="0"/>
                              <w:divBdr>
                                <w:top w:val="none" w:sz="0" w:space="0" w:color="auto"/>
                                <w:left w:val="none" w:sz="0" w:space="0" w:color="auto"/>
                                <w:bottom w:val="none" w:sz="0" w:space="0" w:color="auto"/>
                                <w:right w:val="none" w:sz="0" w:space="0" w:color="auto"/>
                              </w:divBdr>
                              <w:divsChild>
                                <w:div w:id="685181227">
                                  <w:marLeft w:val="0"/>
                                  <w:marRight w:val="0"/>
                                  <w:marTop w:val="0"/>
                                  <w:marBottom w:val="0"/>
                                  <w:divBdr>
                                    <w:top w:val="none" w:sz="0" w:space="0" w:color="auto"/>
                                    <w:left w:val="none" w:sz="0" w:space="0" w:color="auto"/>
                                    <w:bottom w:val="none" w:sz="0" w:space="0" w:color="auto"/>
                                    <w:right w:val="none" w:sz="0" w:space="0" w:color="auto"/>
                                  </w:divBdr>
                                  <w:divsChild>
                                    <w:div w:id="1165433559">
                                      <w:marLeft w:val="0"/>
                                      <w:marRight w:val="0"/>
                                      <w:marTop w:val="0"/>
                                      <w:marBottom w:val="0"/>
                                      <w:divBdr>
                                        <w:top w:val="none" w:sz="0" w:space="0" w:color="auto"/>
                                        <w:left w:val="none" w:sz="0" w:space="0" w:color="auto"/>
                                        <w:bottom w:val="none" w:sz="0" w:space="0" w:color="auto"/>
                                        <w:right w:val="none" w:sz="0" w:space="0" w:color="auto"/>
                                      </w:divBdr>
                                      <w:divsChild>
                                        <w:div w:id="1918243090">
                                          <w:marLeft w:val="0"/>
                                          <w:marRight w:val="0"/>
                                          <w:marTop w:val="0"/>
                                          <w:marBottom w:val="0"/>
                                          <w:divBdr>
                                            <w:top w:val="none" w:sz="0" w:space="0" w:color="auto"/>
                                            <w:left w:val="none" w:sz="0" w:space="0" w:color="auto"/>
                                            <w:bottom w:val="none" w:sz="0" w:space="0" w:color="auto"/>
                                            <w:right w:val="none" w:sz="0" w:space="0" w:color="auto"/>
                                          </w:divBdr>
                                          <w:divsChild>
                                            <w:div w:id="652223633">
                                              <w:marLeft w:val="0"/>
                                              <w:marRight w:val="0"/>
                                              <w:marTop w:val="0"/>
                                              <w:marBottom w:val="0"/>
                                              <w:divBdr>
                                                <w:top w:val="none" w:sz="0" w:space="0" w:color="auto"/>
                                                <w:left w:val="none" w:sz="0" w:space="0" w:color="auto"/>
                                                <w:bottom w:val="none" w:sz="0" w:space="0" w:color="auto"/>
                                                <w:right w:val="none" w:sz="0" w:space="0" w:color="auto"/>
                                              </w:divBdr>
                                              <w:divsChild>
                                                <w:div w:id="539168707">
                                                  <w:marLeft w:val="0"/>
                                                  <w:marRight w:val="0"/>
                                                  <w:marTop w:val="0"/>
                                                  <w:marBottom w:val="0"/>
                                                  <w:divBdr>
                                                    <w:top w:val="none" w:sz="0" w:space="0" w:color="auto"/>
                                                    <w:left w:val="none" w:sz="0" w:space="0" w:color="auto"/>
                                                    <w:bottom w:val="none" w:sz="0" w:space="0" w:color="auto"/>
                                                    <w:right w:val="none" w:sz="0" w:space="0" w:color="auto"/>
                                                  </w:divBdr>
                                                  <w:divsChild>
                                                    <w:div w:id="97760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0662334">
      <w:bodyDiv w:val="1"/>
      <w:marLeft w:val="0"/>
      <w:marRight w:val="0"/>
      <w:marTop w:val="0"/>
      <w:marBottom w:val="0"/>
      <w:divBdr>
        <w:top w:val="none" w:sz="0" w:space="0" w:color="auto"/>
        <w:left w:val="none" w:sz="0" w:space="0" w:color="auto"/>
        <w:bottom w:val="none" w:sz="0" w:space="0" w:color="auto"/>
        <w:right w:val="none" w:sz="0" w:space="0" w:color="auto"/>
      </w:divBdr>
      <w:divsChild>
        <w:div w:id="437719609">
          <w:marLeft w:val="0"/>
          <w:marRight w:val="0"/>
          <w:marTop w:val="0"/>
          <w:marBottom w:val="0"/>
          <w:divBdr>
            <w:top w:val="none" w:sz="0" w:space="0" w:color="auto"/>
            <w:left w:val="none" w:sz="0" w:space="0" w:color="auto"/>
            <w:bottom w:val="none" w:sz="0" w:space="0" w:color="auto"/>
            <w:right w:val="none" w:sz="0" w:space="0" w:color="auto"/>
          </w:divBdr>
          <w:divsChild>
            <w:div w:id="2090613177">
              <w:marLeft w:val="0"/>
              <w:marRight w:val="0"/>
              <w:marTop w:val="0"/>
              <w:marBottom w:val="0"/>
              <w:divBdr>
                <w:top w:val="none" w:sz="0" w:space="0" w:color="auto"/>
                <w:left w:val="none" w:sz="0" w:space="0" w:color="auto"/>
                <w:bottom w:val="none" w:sz="0" w:space="0" w:color="auto"/>
                <w:right w:val="none" w:sz="0" w:space="0" w:color="auto"/>
              </w:divBdr>
              <w:divsChild>
                <w:div w:id="921061040">
                  <w:marLeft w:val="0"/>
                  <w:marRight w:val="0"/>
                  <w:marTop w:val="0"/>
                  <w:marBottom w:val="0"/>
                  <w:divBdr>
                    <w:top w:val="none" w:sz="0" w:space="0" w:color="auto"/>
                    <w:left w:val="none" w:sz="0" w:space="0" w:color="auto"/>
                    <w:bottom w:val="none" w:sz="0" w:space="0" w:color="auto"/>
                    <w:right w:val="none" w:sz="0" w:space="0" w:color="auto"/>
                  </w:divBdr>
                  <w:divsChild>
                    <w:div w:id="1255672631">
                      <w:marLeft w:val="0"/>
                      <w:marRight w:val="0"/>
                      <w:marTop w:val="0"/>
                      <w:marBottom w:val="0"/>
                      <w:divBdr>
                        <w:top w:val="none" w:sz="0" w:space="0" w:color="auto"/>
                        <w:left w:val="none" w:sz="0" w:space="0" w:color="auto"/>
                        <w:bottom w:val="none" w:sz="0" w:space="0" w:color="auto"/>
                        <w:right w:val="none" w:sz="0" w:space="0" w:color="auto"/>
                      </w:divBdr>
                      <w:divsChild>
                        <w:div w:id="1178619975">
                          <w:marLeft w:val="0"/>
                          <w:marRight w:val="0"/>
                          <w:marTop w:val="0"/>
                          <w:marBottom w:val="0"/>
                          <w:divBdr>
                            <w:top w:val="none" w:sz="0" w:space="0" w:color="auto"/>
                            <w:left w:val="none" w:sz="0" w:space="0" w:color="auto"/>
                            <w:bottom w:val="none" w:sz="0" w:space="0" w:color="auto"/>
                            <w:right w:val="none" w:sz="0" w:space="0" w:color="auto"/>
                          </w:divBdr>
                          <w:divsChild>
                            <w:div w:id="1768502261">
                              <w:marLeft w:val="0"/>
                              <w:marRight w:val="0"/>
                              <w:marTop w:val="0"/>
                              <w:marBottom w:val="0"/>
                              <w:divBdr>
                                <w:top w:val="none" w:sz="0" w:space="0" w:color="auto"/>
                                <w:left w:val="none" w:sz="0" w:space="0" w:color="auto"/>
                                <w:bottom w:val="none" w:sz="0" w:space="0" w:color="auto"/>
                                <w:right w:val="none" w:sz="0" w:space="0" w:color="auto"/>
                              </w:divBdr>
                              <w:divsChild>
                                <w:div w:id="1260601341">
                                  <w:marLeft w:val="0"/>
                                  <w:marRight w:val="0"/>
                                  <w:marTop w:val="0"/>
                                  <w:marBottom w:val="0"/>
                                  <w:divBdr>
                                    <w:top w:val="none" w:sz="0" w:space="0" w:color="auto"/>
                                    <w:left w:val="none" w:sz="0" w:space="0" w:color="auto"/>
                                    <w:bottom w:val="none" w:sz="0" w:space="0" w:color="auto"/>
                                    <w:right w:val="none" w:sz="0" w:space="0" w:color="auto"/>
                                  </w:divBdr>
                                  <w:divsChild>
                                    <w:div w:id="1877740233">
                                      <w:marLeft w:val="0"/>
                                      <w:marRight w:val="0"/>
                                      <w:marTop w:val="0"/>
                                      <w:marBottom w:val="0"/>
                                      <w:divBdr>
                                        <w:top w:val="none" w:sz="0" w:space="0" w:color="auto"/>
                                        <w:left w:val="none" w:sz="0" w:space="0" w:color="auto"/>
                                        <w:bottom w:val="none" w:sz="0" w:space="0" w:color="auto"/>
                                        <w:right w:val="none" w:sz="0" w:space="0" w:color="auto"/>
                                      </w:divBdr>
                                      <w:divsChild>
                                        <w:div w:id="1650402080">
                                          <w:marLeft w:val="0"/>
                                          <w:marRight w:val="0"/>
                                          <w:marTop w:val="0"/>
                                          <w:marBottom w:val="0"/>
                                          <w:divBdr>
                                            <w:top w:val="none" w:sz="0" w:space="0" w:color="auto"/>
                                            <w:left w:val="none" w:sz="0" w:space="0" w:color="auto"/>
                                            <w:bottom w:val="none" w:sz="0" w:space="0" w:color="auto"/>
                                            <w:right w:val="none" w:sz="0" w:space="0" w:color="auto"/>
                                          </w:divBdr>
                                          <w:divsChild>
                                            <w:div w:id="557857535">
                                              <w:marLeft w:val="0"/>
                                              <w:marRight w:val="0"/>
                                              <w:marTop w:val="0"/>
                                              <w:marBottom w:val="0"/>
                                              <w:divBdr>
                                                <w:top w:val="none" w:sz="0" w:space="0" w:color="auto"/>
                                                <w:left w:val="none" w:sz="0" w:space="0" w:color="auto"/>
                                                <w:bottom w:val="none" w:sz="0" w:space="0" w:color="auto"/>
                                                <w:right w:val="none" w:sz="0" w:space="0" w:color="auto"/>
                                              </w:divBdr>
                                              <w:divsChild>
                                                <w:div w:id="1226183729">
                                                  <w:marLeft w:val="0"/>
                                                  <w:marRight w:val="0"/>
                                                  <w:marTop w:val="0"/>
                                                  <w:marBottom w:val="0"/>
                                                  <w:divBdr>
                                                    <w:top w:val="none" w:sz="0" w:space="0" w:color="auto"/>
                                                    <w:left w:val="none" w:sz="0" w:space="0" w:color="auto"/>
                                                    <w:bottom w:val="none" w:sz="0" w:space="0" w:color="auto"/>
                                                    <w:right w:val="none" w:sz="0" w:space="0" w:color="auto"/>
                                                  </w:divBdr>
                                                  <w:divsChild>
                                                    <w:div w:id="5325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5345827">
      <w:bodyDiv w:val="1"/>
      <w:marLeft w:val="0"/>
      <w:marRight w:val="0"/>
      <w:marTop w:val="0"/>
      <w:marBottom w:val="0"/>
      <w:divBdr>
        <w:top w:val="none" w:sz="0" w:space="0" w:color="auto"/>
        <w:left w:val="none" w:sz="0" w:space="0" w:color="auto"/>
        <w:bottom w:val="none" w:sz="0" w:space="0" w:color="auto"/>
        <w:right w:val="none" w:sz="0" w:space="0" w:color="auto"/>
      </w:divBdr>
      <w:divsChild>
        <w:div w:id="360059617">
          <w:marLeft w:val="0"/>
          <w:marRight w:val="0"/>
          <w:marTop w:val="0"/>
          <w:marBottom w:val="0"/>
          <w:divBdr>
            <w:top w:val="none" w:sz="0" w:space="0" w:color="auto"/>
            <w:left w:val="none" w:sz="0" w:space="0" w:color="auto"/>
            <w:bottom w:val="none" w:sz="0" w:space="0" w:color="auto"/>
            <w:right w:val="none" w:sz="0" w:space="0" w:color="auto"/>
          </w:divBdr>
          <w:divsChild>
            <w:div w:id="1792744017">
              <w:marLeft w:val="0"/>
              <w:marRight w:val="0"/>
              <w:marTop w:val="0"/>
              <w:marBottom w:val="0"/>
              <w:divBdr>
                <w:top w:val="none" w:sz="0" w:space="0" w:color="auto"/>
                <w:left w:val="none" w:sz="0" w:space="0" w:color="auto"/>
                <w:bottom w:val="none" w:sz="0" w:space="0" w:color="auto"/>
                <w:right w:val="none" w:sz="0" w:space="0" w:color="auto"/>
              </w:divBdr>
              <w:divsChild>
                <w:div w:id="1676230179">
                  <w:marLeft w:val="0"/>
                  <w:marRight w:val="0"/>
                  <w:marTop w:val="0"/>
                  <w:marBottom w:val="0"/>
                  <w:divBdr>
                    <w:top w:val="none" w:sz="0" w:space="0" w:color="auto"/>
                    <w:left w:val="none" w:sz="0" w:space="0" w:color="auto"/>
                    <w:bottom w:val="none" w:sz="0" w:space="0" w:color="auto"/>
                    <w:right w:val="none" w:sz="0" w:space="0" w:color="auto"/>
                  </w:divBdr>
                  <w:divsChild>
                    <w:div w:id="446314619">
                      <w:marLeft w:val="0"/>
                      <w:marRight w:val="0"/>
                      <w:marTop w:val="0"/>
                      <w:marBottom w:val="0"/>
                      <w:divBdr>
                        <w:top w:val="none" w:sz="0" w:space="0" w:color="auto"/>
                        <w:left w:val="none" w:sz="0" w:space="0" w:color="auto"/>
                        <w:bottom w:val="none" w:sz="0" w:space="0" w:color="auto"/>
                        <w:right w:val="none" w:sz="0" w:space="0" w:color="auto"/>
                      </w:divBdr>
                      <w:divsChild>
                        <w:div w:id="66002023">
                          <w:marLeft w:val="0"/>
                          <w:marRight w:val="0"/>
                          <w:marTop w:val="0"/>
                          <w:marBottom w:val="0"/>
                          <w:divBdr>
                            <w:top w:val="none" w:sz="0" w:space="0" w:color="auto"/>
                            <w:left w:val="none" w:sz="0" w:space="0" w:color="auto"/>
                            <w:bottom w:val="none" w:sz="0" w:space="0" w:color="auto"/>
                            <w:right w:val="none" w:sz="0" w:space="0" w:color="auto"/>
                          </w:divBdr>
                          <w:divsChild>
                            <w:div w:id="1179389149">
                              <w:marLeft w:val="0"/>
                              <w:marRight w:val="0"/>
                              <w:marTop w:val="0"/>
                              <w:marBottom w:val="0"/>
                              <w:divBdr>
                                <w:top w:val="none" w:sz="0" w:space="0" w:color="auto"/>
                                <w:left w:val="none" w:sz="0" w:space="0" w:color="auto"/>
                                <w:bottom w:val="none" w:sz="0" w:space="0" w:color="auto"/>
                                <w:right w:val="none" w:sz="0" w:space="0" w:color="auto"/>
                              </w:divBdr>
                              <w:divsChild>
                                <w:div w:id="1300189495">
                                  <w:marLeft w:val="0"/>
                                  <w:marRight w:val="0"/>
                                  <w:marTop w:val="0"/>
                                  <w:marBottom w:val="0"/>
                                  <w:divBdr>
                                    <w:top w:val="none" w:sz="0" w:space="0" w:color="auto"/>
                                    <w:left w:val="none" w:sz="0" w:space="0" w:color="auto"/>
                                    <w:bottom w:val="none" w:sz="0" w:space="0" w:color="auto"/>
                                    <w:right w:val="none" w:sz="0" w:space="0" w:color="auto"/>
                                  </w:divBdr>
                                  <w:divsChild>
                                    <w:div w:id="1193764326">
                                      <w:marLeft w:val="0"/>
                                      <w:marRight w:val="0"/>
                                      <w:marTop w:val="0"/>
                                      <w:marBottom w:val="0"/>
                                      <w:divBdr>
                                        <w:top w:val="none" w:sz="0" w:space="0" w:color="auto"/>
                                        <w:left w:val="none" w:sz="0" w:space="0" w:color="auto"/>
                                        <w:bottom w:val="none" w:sz="0" w:space="0" w:color="auto"/>
                                        <w:right w:val="none" w:sz="0" w:space="0" w:color="auto"/>
                                      </w:divBdr>
                                      <w:divsChild>
                                        <w:div w:id="1386832078">
                                          <w:marLeft w:val="0"/>
                                          <w:marRight w:val="0"/>
                                          <w:marTop w:val="0"/>
                                          <w:marBottom w:val="0"/>
                                          <w:divBdr>
                                            <w:top w:val="none" w:sz="0" w:space="0" w:color="auto"/>
                                            <w:left w:val="none" w:sz="0" w:space="0" w:color="auto"/>
                                            <w:bottom w:val="none" w:sz="0" w:space="0" w:color="auto"/>
                                            <w:right w:val="none" w:sz="0" w:space="0" w:color="auto"/>
                                          </w:divBdr>
                                          <w:divsChild>
                                            <w:div w:id="153500091">
                                              <w:marLeft w:val="0"/>
                                              <w:marRight w:val="0"/>
                                              <w:marTop w:val="0"/>
                                              <w:marBottom w:val="0"/>
                                              <w:divBdr>
                                                <w:top w:val="none" w:sz="0" w:space="0" w:color="auto"/>
                                                <w:left w:val="none" w:sz="0" w:space="0" w:color="auto"/>
                                                <w:bottom w:val="none" w:sz="0" w:space="0" w:color="auto"/>
                                                <w:right w:val="none" w:sz="0" w:space="0" w:color="auto"/>
                                              </w:divBdr>
                                              <w:divsChild>
                                                <w:div w:id="62530643">
                                                  <w:marLeft w:val="0"/>
                                                  <w:marRight w:val="0"/>
                                                  <w:marTop w:val="0"/>
                                                  <w:marBottom w:val="0"/>
                                                  <w:divBdr>
                                                    <w:top w:val="none" w:sz="0" w:space="0" w:color="auto"/>
                                                    <w:left w:val="none" w:sz="0" w:space="0" w:color="auto"/>
                                                    <w:bottom w:val="none" w:sz="0" w:space="0" w:color="auto"/>
                                                    <w:right w:val="none" w:sz="0" w:space="0" w:color="auto"/>
                                                  </w:divBdr>
                                                  <w:divsChild>
                                                    <w:div w:id="66351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35327652">
      <w:bodyDiv w:val="1"/>
      <w:marLeft w:val="0"/>
      <w:marRight w:val="0"/>
      <w:marTop w:val="0"/>
      <w:marBottom w:val="0"/>
      <w:divBdr>
        <w:top w:val="none" w:sz="0" w:space="0" w:color="auto"/>
        <w:left w:val="none" w:sz="0" w:space="0" w:color="auto"/>
        <w:bottom w:val="none" w:sz="0" w:space="0" w:color="auto"/>
        <w:right w:val="none" w:sz="0" w:space="0" w:color="auto"/>
      </w:divBdr>
      <w:divsChild>
        <w:div w:id="1446730977">
          <w:marLeft w:val="0"/>
          <w:marRight w:val="0"/>
          <w:marTop w:val="0"/>
          <w:marBottom w:val="0"/>
          <w:divBdr>
            <w:top w:val="none" w:sz="0" w:space="0" w:color="auto"/>
            <w:left w:val="none" w:sz="0" w:space="0" w:color="auto"/>
            <w:bottom w:val="none" w:sz="0" w:space="0" w:color="auto"/>
            <w:right w:val="none" w:sz="0" w:space="0" w:color="auto"/>
          </w:divBdr>
          <w:divsChild>
            <w:div w:id="1487281263">
              <w:marLeft w:val="0"/>
              <w:marRight w:val="0"/>
              <w:marTop w:val="0"/>
              <w:marBottom w:val="0"/>
              <w:divBdr>
                <w:top w:val="none" w:sz="0" w:space="0" w:color="auto"/>
                <w:left w:val="none" w:sz="0" w:space="0" w:color="auto"/>
                <w:bottom w:val="none" w:sz="0" w:space="0" w:color="auto"/>
                <w:right w:val="none" w:sz="0" w:space="0" w:color="auto"/>
              </w:divBdr>
              <w:divsChild>
                <w:div w:id="2086562559">
                  <w:marLeft w:val="0"/>
                  <w:marRight w:val="0"/>
                  <w:marTop w:val="0"/>
                  <w:marBottom w:val="0"/>
                  <w:divBdr>
                    <w:top w:val="none" w:sz="0" w:space="0" w:color="auto"/>
                    <w:left w:val="none" w:sz="0" w:space="0" w:color="auto"/>
                    <w:bottom w:val="none" w:sz="0" w:space="0" w:color="auto"/>
                    <w:right w:val="none" w:sz="0" w:space="0" w:color="auto"/>
                  </w:divBdr>
                  <w:divsChild>
                    <w:div w:id="1069690780">
                      <w:marLeft w:val="0"/>
                      <w:marRight w:val="0"/>
                      <w:marTop w:val="0"/>
                      <w:marBottom w:val="0"/>
                      <w:divBdr>
                        <w:top w:val="none" w:sz="0" w:space="0" w:color="auto"/>
                        <w:left w:val="none" w:sz="0" w:space="0" w:color="auto"/>
                        <w:bottom w:val="none" w:sz="0" w:space="0" w:color="auto"/>
                        <w:right w:val="none" w:sz="0" w:space="0" w:color="auto"/>
                      </w:divBdr>
                      <w:divsChild>
                        <w:div w:id="1298101641">
                          <w:marLeft w:val="0"/>
                          <w:marRight w:val="0"/>
                          <w:marTop w:val="0"/>
                          <w:marBottom w:val="0"/>
                          <w:divBdr>
                            <w:top w:val="none" w:sz="0" w:space="0" w:color="auto"/>
                            <w:left w:val="none" w:sz="0" w:space="0" w:color="auto"/>
                            <w:bottom w:val="none" w:sz="0" w:space="0" w:color="auto"/>
                            <w:right w:val="none" w:sz="0" w:space="0" w:color="auto"/>
                          </w:divBdr>
                          <w:divsChild>
                            <w:div w:id="508525829">
                              <w:marLeft w:val="0"/>
                              <w:marRight w:val="0"/>
                              <w:marTop w:val="0"/>
                              <w:marBottom w:val="0"/>
                              <w:divBdr>
                                <w:top w:val="none" w:sz="0" w:space="0" w:color="auto"/>
                                <w:left w:val="none" w:sz="0" w:space="0" w:color="auto"/>
                                <w:bottom w:val="none" w:sz="0" w:space="0" w:color="auto"/>
                                <w:right w:val="none" w:sz="0" w:space="0" w:color="auto"/>
                              </w:divBdr>
                              <w:divsChild>
                                <w:div w:id="581186848">
                                  <w:marLeft w:val="0"/>
                                  <w:marRight w:val="0"/>
                                  <w:marTop w:val="0"/>
                                  <w:marBottom w:val="0"/>
                                  <w:divBdr>
                                    <w:top w:val="none" w:sz="0" w:space="0" w:color="auto"/>
                                    <w:left w:val="none" w:sz="0" w:space="0" w:color="auto"/>
                                    <w:bottom w:val="none" w:sz="0" w:space="0" w:color="auto"/>
                                    <w:right w:val="none" w:sz="0" w:space="0" w:color="auto"/>
                                  </w:divBdr>
                                  <w:divsChild>
                                    <w:div w:id="168762524">
                                      <w:marLeft w:val="0"/>
                                      <w:marRight w:val="0"/>
                                      <w:marTop w:val="0"/>
                                      <w:marBottom w:val="0"/>
                                      <w:divBdr>
                                        <w:top w:val="none" w:sz="0" w:space="0" w:color="auto"/>
                                        <w:left w:val="none" w:sz="0" w:space="0" w:color="auto"/>
                                        <w:bottom w:val="none" w:sz="0" w:space="0" w:color="auto"/>
                                        <w:right w:val="none" w:sz="0" w:space="0" w:color="auto"/>
                                      </w:divBdr>
                                      <w:divsChild>
                                        <w:div w:id="461925285">
                                          <w:marLeft w:val="0"/>
                                          <w:marRight w:val="0"/>
                                          <w:marTop w:val="0"/>
                                          <w:marBottom w:val="0"/>
                                          <w:divBdr>
                                            <w:top w:val="none" w:sz="0" w:space="0" w:color="auto"/>
                                            <w:left w:val="none" w:sz="0" w:space="0" w:color="auto"/>
                                            <w:bottom w:val="none" w:sz="0" w:space="0" w:color="auto"/>
                                            <w:right w:val="none" w:sz="0" w:space="0" w:color="auto"/>
                                          </w:divBdr>
                                          <w:divsChild>
                                            <w:div w:id="1744641774">
                                              <w:marLeft w:val="0"/>
                                              <w:marRight w:val="0"/>
                                              <w:marTop w:val="0"/>
                                              <w:marBottom w:val="0"/>
                                              <w:divBdr>
                                                <w:top w:val="none" w:sz="0" w:space="0" w:color="auto"/>
                                                <w:left w:val="none" w:sz="0" w:space="0" w:color="auto"/>
                                                <w:bottom w:val="none" w:sz="0" w:space="0" w:color="auto"/>
                                                <w:right w:val="none" w:sz="0" w:space="0" w:color="auto"/>
                                              </w:divBdr>
                                              <w:divsChild>
                                                <w:div w:id="1679308383">
                                                  <w:marLeft w:val="0"/>
                                                  <w:marRight w:val="0"/>
                                                  <w:marTop w:val="0"/>
                                                  <w:marBottom w:val="0"/>
                                                  <w:divBdr>
                                                    <w:top w:val="none" w:sz="0" w:space="0" w:color="auto"/>
                                                    <w:left w:val="none" w:sz="0" w:space="0" w:color="auto"/>
                                                    <w:bottom w:val="none" w:sz="0" w:space="0" w:color="auto"/>
                                                    <w:right w:val="none" w:sz="0" w:space="0" w:color="auto"/>
                                                  </w:divBdr>
                                                  <w:divsChild>
                                                    <w:div w:id="943656907">
                                                      <w:marLeft w:val="0"/>
                                                      <w:marRight w:val="0"/>
                                                      <w:marTop w:val="0"/>
                                                      <w:marBottom w:val="0"/>
                                                      <w:divBdr>
                                                        <w:top w:val="none" w:sz="0" w:space="0" w:color="auto"/>
                                                        <w:left w:val="none" w:sz="0" w:space="0" w:color="auto"/>
                                                        <w:bottom w:val="none" w:sz="0" w:space="0" w:color="auto"/>
                                                        <w:right w:val="none" w:sz="0" w:space="0" w:color="auto"/>
                                                      </w:divBdr>
                                                      <w:divsChild>
                                                        <w:div w:id="31222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27346353">
      <w:bodyDiv w:val="1"/>
      <w:marLeft w:val="0"/>
      <w:marRight w:val="0"/>
      <w:marTop w:val="0"/>
      <w:marBottom w:val="0"/>
      <w:divBdr>
        <w:top w:val="none" w:sz="0" w:space="0" w:color="auto"/>
        <w:left w:val="none" w:sz="0" w:space="0" w:color="auto"/>
        <w:bottom w:val="none" w:sz="0" w:space="0" w:color="auto"/>
        <w:right w:val="none" w:sz="0" w:space="0" w:color="auto"/>
      </w:divBdr>
      <w:divsChild>
        <w:div w:id="393621283">
          <w:marLeft w:val="0"/>
          <w:marRight w:val="0"/>
          <w:marTop w:val="0"/>
          <w:marBottom w:val="0"/>
          <w:divBdr>
            <w:top w:val="none" w:sz="0" w:space="0" w:color="auto"/>
            <w:left w:val="none" w:sz="0" w:space="0" w:color="auto"/>
            <w:bottom w:val="none" w:sz="0" w:space="0" w:color="auto"/>
            <w:right w:val="none" w:sz="0" w:space="0" w:color="auto"/>
          </w:divBdr>
          <w:divsChild>
            <w:div w:id="216167543">
              <w:marLeft w:val="0"/>
              <w:marRight w:val="0"/>
              <w:marTop w:val="0"/>
              <w:marBottom w:val="0"/>
              <w:divBdr>
                <w:top w:val="none" w:sz="0" w:space="0" w:color="auto"/>
                <w:left w:val="none" w:sz="0" w:space="0" w:color="auto"/>
                <w:bottom w:val="none" w:sz="0" w:space="0" w:color="auto"/>
                <w:right w:val="none" w:sz="0" w:space="0" w:color="auto"/>
              </w:divBdr>
              <w:divsChild>
                <w:div w:id="1772241391">
                  <w:marLeft w:val="0"/>
                  <w:marRight w:val="0"/>
                  <w:marTop w:val="0"/>
                  <w:marBottom w:val="0"/>
                  <w:divBdr>
                    <w:top w:val="none" w:sz="0" w:space="0" w:color="auto"/>
                    <w:left w:val="none" w:sz="0" w:space="0" w:color="auto"/>
                    <w:bottom w:val="none" w:sz="0" w:space="0" w:color="auto"/>
                    <w:right w:val="none" w:sz="0" w:space="0" w:color="auto"/>
                  </w:divBdr>
                  <w:divsChild>
                    <w:div w:id="1582444944">
                      <w:marLeft w:val="0"/>
                      <w:marRight w:val="0"/>
                      <w:marTop w:val="0"/>
                      <w:marBottom w:val="0"/>
                      <w:divBdr>
                        <w:top w:val="none" w:sz="0" w:space="0" w:color="auto"/>
                        <w:left w:val="none" w:sz="0" w:space="0" w:color="auto"/>
                        <w:bottom w:val="none" w:sz="0" w:space="0" w:color="auto"/>
                        <w:right w:val="none" w:sz="0" w:space="0" w:color="auto"/>
                      </w:divBdr>
                      <w:divsChild>
                        <w:div w:id="1002126659">
                          <w:marLeft w:val="0"/>
                          <w:marRight w:val="0"/>
                          <w:marTop w:val="0"/>
                          <w:marBottom w:val="0"/>
                          <w:divBdr>
                            <w:top w:val="none" w:sz="0" w:space="0" w:color="auto"/>
                            <w:left w:val="none" w:sz="0" w:space="0" w:color="auto"/>
                            <w:bottom w:val="none" w:sz="0" w:space="0" w:color="auto"/>
                            <w:right w:val="none" w:sz="0" w:space="0" w:color="auto"/>
                          </w:divBdr>
                          <w:divsChild>
                            <w:div w:id="1382443220">
                              <w:marLeft w:val="0"/>
                              <w:marRight w:val="0"/>
                              <w:marTop w:val="0"/>
                              <w:marBottom w:val="0"/>
                              <w:divBdr>
                                <w:top w:val="none" w:sz="0" w:space="0" w:color="auto"/>
                                <w:left w:val="none" w:sz="0" w:space="0" w:color="auto"/>
                                <w:bottom w:val="none" w:sz="0" w:space="0" w:color="auto"/>
                                <w:right w:val="none" w:sz="0" w:space="0" w:color="auto"/>
                              </w:divBdr>
                              <w:divsChild>
                                <w:div w:id="919405133">
                                  <w:marLeft w:val="0"/>
                                  <w:marRight w:val="0"/>
                                  <w:marTop w:val="0"/>
                                  <w:marBottom w:val="0"/>
                                  <w:divBdr>
                                    <w:top w:val="none" w:sz="0" w:space="0" w:color="auto"/>
                                    <w:left w:val="none" w:sz="0" w:space="0" w:color="auto"/>
                                    <w:bottom w:val="none" w:sz="0" w:space="0" w:color="auto"/>
                                    <w:right w:val="none" w:sz="0" w:space="0" w:color="auto"/>
                                  </w:divBdr>
                                  <w:divsChild>
                                    <w:div w:id="729888149">
                                      <w:marLeft w:val="0"/>
                                      <w:marRight w:val="0"/>
                                      <w:marTop w:val="0"/>
                                      <w:marBottom w:val="0"/>
                                      <w:divBdr>
                                        <w:top w:val="none" w:sz="0" w:space="0" w:color="auto"/>
                                        <w:left w:val="none" w:sz="0" w:space="0" w:color="auto"/>
                                        <w:bottom w:val="none" w:sz="0" w:space="0" w:color="auto"/>
                                        <w:right w:val="none" w:sz="0" w:space="0" w:color="auto"/>
                                      </w:divBdr>
                                      <w:divsChild>
                                        <w:div w:id="789981150">
                                          <w:marLeft w:val="0"/>
                                          <w:marRight w:val="0"/>
                                          <w:marTop w:val="0"/>
                                          <w:marBottom w:val="0"/>
                                          <w:divBdr>
                                            <w:top w:val="none" w:sz="0" w:space="0" w:color="auto"/>
                                            <w:left w:val="none" w:sz="0" w:space="0" w:color="auto"/>
                                            <w:bottom w:val="none" w:sz="0" w:space="0" w:color="auto"/>
                                            <w:right w:val="none" w:sz="0" w:space="0" w:color="auto"/>
                                          </w:divBdr>
                                          <w:divsChild>
                                            <w:div w:id="1815826696">
                                              <w:marLeft w:val="0"/>
                                              <w:marRight w:val="0"/>
                                              <w:marTop w:val="0"/>
                                              <w:marBottom w:val="0"/>
                                              <w:divBdr>
                                                <w:top w:val="none" w:sz="0" w:space="0" w:color="auto"/>
                                                <w:left w:val="none" w:sz="0" w:space="0" w:color="auto"/>
                                                <w:bottom w:val="none" w:sz="0" w:space="0" w:color="auto"/>
                                                <w:right w:val="none" w:sz="0" w:space="0" w:color="auto"/>
                                              </w:divBdr>
                                              <w:divsChild>
                                                <w:div w:id="1175456768">
                                                  <w:marLeft w:val="0"/>
                                                  <w:marRight w:val="0"/>
                                                  <w:marTop w:val="0"/>
                                                  <w:marBottom w:val="0"/>
                                                  <w:divBdr>
                                                    <w:top w:val="none" w:sz="0" w:space="0" w:color="auto"/>
                                                    <w:left w:val="none" w:sz="0" w:space="0" w:color="auto"/>
                                                    <w:bottom w:val="none" w:sz="0" w:space="0" w:color="auto"/>
                                                    <w:right w:val="none" w:sz="0" w:space="0" w:color="auto"/>
                                                  </w:divBdr>
                                                  <w:divsChild>
                                                    <w:div w:id="672493741">
                                                      <w:marLeft w:val="0"/>
                                                      <w:marRight w:val="0"/>
                                                      <w:marTop w:val="0"/>
                                                      <w:marBottom w:val="0"/>
                                                      <w:divBdr>
                                                        <w:top w:val="none" w:sz="0" w:space="0" w:color="auto"/>
                                                        <w:left w:val="none" w:sz="0" w:space="0" w:color="auto"/>
                                                        <w:bottom w:val="none" w:sz="0" w:space="0" w:color="auto"/>
                                                        <w:right w:val="none" w:sz="0" w:space="0" w:color="auto"/>
                                                      </w:divBdr>
                                                      <w:divsChild>
                                                        <w:div w:id="78716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elllifechurch.org/resources/discussion-series/forgivenes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elllifechurch.org/resources/sermon-notes/a-heart-of-thankfulness/" TargetMode="External"/><Relationship Id="rId5" Type="http://schemas.openxmlformats.org/officeDocument/2006/relationships/hyperlink" Target="https://www.celllifechurch.org/resources/sermon-notes/a-heart-of-encouragement/" TargetMode="External"/><Relationship Id="rId4" Type="http://schemas.openxmlformats.org/officeDocument/2006/relationships/hyperlink" Target="https://www.celllifechurch.org/resources/sermon-notes/a-heart-of-repentance/"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3</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nklin</dc:creator>
  <cp:keywords/>
  <dc:description/>
  <cp:lastModifiedBy>Brian Conklin</cp:lastModifiedBy>
  <cp:revision>14</cp:revision>
  <dcterms:created xsi:type="dcterms:W3CDTF">2017-01-15T15:36:00Z</dcterms:created>
  <dcterms:modified xsi:type="dcterms:W3CDTF">2022-11-2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fea6ca88015d1f8124fed36c41aacdbbe2bc177d9465e5485b47c88bc9522f</vt:lpwstr>
  </property>
</Properties>
</file>